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64D5" w:rsidRDefault="00FF7A47" w:rsidP="002C64D5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st Plan Document On </w:t>
      </w:r>
      <w:proofErr w:type="spellStart"/>
      <w:r>
        <w:rPr>
          <w:rFonts w:eastAsia="Times New Roman"/>
          <w:sz w:val="24"/>
          <w:szCs w:val="24"/>
        </w:rPr>
        <w:t>Cura</w:t>
      </w:r>
      <w:proofErr w:type="spellEnd"/>
      <w:r>
        <w:rPr>
          <w:rFonts w:eastAsia="Times New Roman"/>
          <w:sz w:val="24"/>
          <w:szCs w:val="24"/>
        </w:rPr>
        <w:t xml:space="preserve"> Healthcare Service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bookmarkStart w:id="0" w:name="_GoBack"/>
      <w:bookmarkEnd w:id="0"/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95999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CHS_</w:t>
      </w:r>
      <w:r w:rsidR="002C64D5" w:rsidRPr="00C373C2">
        <w:rPr>
          <w:rFonts w:eastAsia="Times New Roman"/>
          <w:b/>
          <w:sz w:val="24"/>
          <w:szCs w:val="24"/>
        </w:rPr>
        <w:t>TP_001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:rsidR="002C64D5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</w:t>
      </w:r>
      <w:r w:rsidR="00295999">
        <w:rPr>
          <w:rFonts w:eastAsia="Times New Roman"/>
          <w:sz w:val="24"/>
          <w:szCs w:val="24"/>
        </w:rPr>
        <w:t xml:space="preserve">Plan for </w:t>
      </w:r>
      <w:proofErr w:type="spellStart"/>
      <w:r w:rsidR="00295999">
        <w:rPr>
          <w:rFonts w:eastAsia="Times New Roman"/>
          <w:sz w:val="24"/>
          <w:szCs w:val="24"/>
        </w:rPr>
        <w:t>Cura</w:t>
      </w:r>
      <w:proofErr w:type="spellEnd"/>
      <w:r w:rsidR="00295999">
        <w:rPr>
          <w:rFonts w:eastAsia="Times New Roman"/>
          <w:sz w:val="24"/>
          <w:szCs w:val="24"/>
        </w:rPr>
        <w:t xml:space="preserve"> Healthcare Service</w:t>
      </w:r>
      <w:r w:rsidRPr="00C373C2">
        <w:rPr>
          <w:rFonts w:eastAsia="Times New Roman"/>
          <w:sz w:val="24"/>
          <w:szCs w:val="24"/>
        </w:rPr>
        <w:t>, internet web application, pr</w:t>
      </w:r>
      <w:r w:rsidR="00295999">
        <w:rPr>
          <w:rFonts w:eastAsia="Times New Roman"/>
          <w:sz w:val="24"/>
          <w:szCs w:val="24"/>
        </w:rPr>
        <w:t>ovides access to make appointment and login</w:t>
      </w:r>
      <w:r w:rsidRPr="00C373C2">
        <w:rPr>
          <w:rFonts w:eastAsia="Times New Roman"/>
          <w:sz w:val="24"/>
          <w:szCs w:val="24"/>
        </w:rPr>
        <w:t xml:space="preserve"> users from </w:t>
      </w:r>
      <w:r w:rsidR="00295999" w:rsidRPr="00C373C2">
        <w:rPr>
          <w:rFonts w:eastAsia="Times New Roman"/>
          <w:sz w:val="24"/>
          <w:szCs w:val="24"/>
        </w:rPr>
        <w:t>anywhere</w:t>
      </w:r>
      <w:r w:rsidRPr="00C373C2">
        <w:rPr>
          <w:rFonts w:eastAsia="Times New Roman"/>
          <w:sz w:val="24"/>
          <w:szCs w:val="24"/>
        </w:rPr>
        <w:t xml:space="preserve"> in the world. </w:t>
      </w:r>
    </w:p>
    <w:p w:rsidR="00295999" w:rsidRDefault="00295999" w:rsidP="00295999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95999">
        <w:rPr>
          <w:rFonts w:eastAsia="Times New Roman"/>
          <w:sz w:val="24"/>
          <w:szCs w:val="24"/>
        </w:rPr>
        <w:t xml:space="preserve">The purpose of this test plan is to define the approach and activities required to ensure the quality, reliability, and usability of the </w:t>
      </w:r>
      <w:proofErr w:type="spellStart"/>
      <w:r w:rsidRPr="00295999">
        <w:rPr>
          <w:rFonts w:eastAsia="Times New Roman"/>
          <w:sz w:val="24"/>
          <w:szCs w:val="24"/>
        </w:rPr>
        <w:t>Cura</w:t>
      </w:r>
      <w:proofErr w:type="spellEnd"/>
      <w:r w:rsidRPr="00295999">
        <w:rPr>
          <w:rFonts w:eastAsia="Times New Roman"/>
          <w:sz w:val="24"/>
          <w:szCs w:val="24"/>
        </w:rPr>
        <w:t xml:space="preserve"> Healthcare Service application.</w:t>
      </w:r>
    </w:p>
    <w:p w:rsidR="00295999" w:rsidRPr="00357A17" w:rsidRDefault="00295999" w:rsidP="00357A17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95999">
        <w:rPr>
          <w:rFonts w:eastAsia="Times New Roman"/>
          <w:sz w:val="24"/>
          <w:szCs w:val="24"/>
        </w:rPr>
        <w:t xml:space="preserve">The primary objectives of testing the </w:t>
      </w:r>
      <w:proofErr w:type="spellStart"/>
      <w:r w:rsidRPr="00295999">
        <w:rPr>
          <w:rFonts w:eastAsia="Times New Roman"/>
          <w:sz w:val="24"/>
          <w:szCs w:val="24"/>
        </w:rPr>
        <w:t>Cura</w:t>
      </w:r>
      <w:proofErr w:type="spellEnd"/>
      <w:r w:rsidRPr="00295999">
        <w:rPr>
          <w:rFonts w:eastAsia="Times New Roman"/>
          <w:sz w:val="24"/>
          <w:szCs w:val="24"/>
        </w:rPr>
        <w:t xml:space="preserve"> Healthcare Ser</w:t>
      </w:r>
      <w:r w:rsidR="00357A17">
        <w:rPr>
          <w:rFonts w:eastAsia="Times New Roman"/>
          <w:sz w:val="24"/>
          <w:szCs w:val="24"/>
        </w:rPr>
        <w:t>vice application are as follows:</w:t>
      </w:r>
    </w:p>
    <w:p w:rsidR="00295999" w:rsidRPr="00295999" w:rsidRDefault="00295999" w:rsidP="00295999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95999">
        <w:rPr>
          <w:rFonts w:eastAsia="Times New Roman"/>
          <w:sz w:val="24"/>
          <w:szCs w:val="24"/>
        </w:rPr>
        <w:t>Validate the functionality of key features such as login, appointment booking, and profile management.</w:t>
      </w:r>
    </w:p>
    <w:p w:rsidR="00295999" w:rsidRDefault="00295999" w:rsidP="00295999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95999">
        <w:rPr>
          <w:rFonts w:eastAsia="Times New Roman"/>
          <w:sz w:val="24"/>
          <w:szCs w:val="24"/>
        </w:rPr>
        <w:t>Ensure the application meets user requirements and specifications.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2C64D5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Authentication</w:t>
      </w:r>
    </w:p>
    <w:p w:rsidR="00357A17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Booking System</w:t>
      </w:r>
    </w:p>
    <w:p w:rsidR="00357A17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file Management</w:t>
      </w:r>
    </w:p>
    <w:p w:rsidR="00357A17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Management</w:t>
      </w:r>
    </w:p>
    <w:p w:rsidR="00357A17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:rsidR="00357A17" w:rsidRPr="00357A17" w:rsidRDefault="00357A17" w:rsidP="00357A17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and Cross-platform compatibility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4A2E15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:rsidR="002C64D5" w:rsidRPr="00C373C2" w:rsidRDefault="001674B8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Authentication</w:t>
      </w:r>
      <w:r w:rsidR="002C64D5" w:rsidRPr="00C373C2">
        <w:rPr>
          <w:rFonts w:eastAsia="Times New Roman"/>
          <w:sz w:val="24"/>
          <w:szCs w:val="24"/>
        </w:rPr>
        <w:t>:</w:t>
      </w:r>
    </w:p>
    <w:p w:rsidR="002C64D5" w:rsidRPr="00C373C2" w:rsidRDefault="001674B8" w:rsidP="001674B8">
      <w:pPr>
        <w:spacing w:after="0"/>
        <w:ind w:left="25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Data</w:t>
      </w:r>
    </w:p>
    <w:p w:rsidR="002C64D5" w:rsidRPr="00C373C2" w:rsidRDefault="001674B8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Username</w:t>
      </w:r>
    </w:p>
    <w:p w:rsidR="002C64D5" w:rsidRDefault="001674B8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Password</w:t>
      </w:r>
    </w:p>
    <w:p w:rsidR="001674B8" w:rsidRPr="00C373C2" w:rsidRDefault="001674B8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:rsidR="002C64D5" w:rsidRPr="001674B8" w:rsidRDefault="002C64D5" w:rsidP="001674B8">
      <w:pPr>
        <w:spacing w:after="0"/>
        <w:rPr>
          <w:rFonts w:eastAsia="Times New Roman"/>
          <w:sz w:val="24"/>
          <w:szCs w:val="24"/>
        </w:rPr>
      </w:pPr>
    </w:p>
    <w:p w:rsidR="002C64D5" w:rsidRDefault="001674B8" w:rsidP="002C64D5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</w:t>
      </w:r>
      <w:r w:rsidR="002C64D5" w:rsidRPr="00C373C2">
        <w:rPr>
          <w:rFonts w:eastAsia="Times New Roman"/>
          <w:sz w:val="24"/>
          <w:szCs w:val="24"/>
        </w:rPr>
        <w:t xml:space="preserve">b) </w:t>
      </w:r>
      <w:r>
        <w:rPr>
          <w:rFonts w:eastAsia="Times New Roman"/>
          <w:sz w:val="24"/>
          <w:szCs w:val="24"/>
        </w:rPr>
        <w:t xml:space="preserve">    Appointment Booking System</w:t>
      </w:r>
      <w:r w:rsidR="002C64D5" w:rsidRPr="00C373C2">
        <w:rPr>
          <w:rFonts w:eastAsia="Times New Roman"/>
          <w:sz w:val="24"/>
          <w:szCs w:val="24"/>
        </w:rPr>
        <w:t>:</w:t>
      </w:r>
    </w:p>
    <w:p w:rsidR="00136048" w:rsidRDefault="001674B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1.</w:t>
      </w:r>
      <w:r w:rsidR="00136048">
        <w:rPr>
          <w:rFonts w:eastAsia="Times New Roman"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>Add</w:t>
      </w:r>
      <w:r w:rsidR="00136048">
        <w:rPr>
          <w:rFonts w:eastAsia="Times New Roman"/>
          <w:sz w:val="24"/>
          <w:szCs w:val="24"/>
        </w:rPr>
        <w:t xml:space="preserve"> Facility Dropdown</w:t>
      </w:r>
    </w:p>
    <w:p w:rsidR="002C64D5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     </w:t>
      </w:r>
      <w:r w:rsidR="001674B8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 xml:space="preserve">                         2.  Add Healthcare Program Radio Button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3.  Add Visit Date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4.  Add Comment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5.  Book Appointment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c)    History: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Check Whether History Updated or not</w:t>
      </w:r>
    </w:p>
    <w:p w:rsidR="00136048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d)   Logout:</w:t>
      </w:r>
    </w:p>
    <w:p w:rsidR="00136048" w:rsidRPr="00C373C2" w:rsidRDefault="00136048" w:rsidP="001674B8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Check login and logout page is same or not   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82111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136048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136048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136048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:rsidR="002C64D5" w:rsidRPr="00C373C2" w:rsidRDefault="00E82111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. Sharon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Evangiline</w:t>
            </w:r>
            <w:proofErr w:type="spellEnd"/>
          </w:p>
        </w:tc>
        <w:tc>
          <w:tcPr>
            <w:tcW w:w="1652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:rsidR="002C64D5" w:rsidRPr="00C373C2" w:rsidRDefault="00E82111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. Sharon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Evangiline</w:t>
            </w:r>
            <w:proofErr w:type="spellEnd"/>
          </w:p>
        </w:tc>
        <w:tc>
          <w:tcPr>
            <w:tcW w:w="1652" w:type="dxa"/>
          </w:tcPr>
          <w:p w:rsidR="002C64D5" w:rsidRPr="00C373C2" w:rsidRDefault="00E214B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1675" w:type="dxa"/>
          </w:tcPr>
          <w:p w:rsidR="002C64D5" w:rsidRPr="00C373C2" w:rsidRDefault="00E82111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. Sharon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Evangiline</w:t>
            </w:r>
            <w:proofErr w:type="spellEnd"/>
          </w:p>
        </w:tc>
        <w:tc>
          <w:tcPr>
            <w:tcW w:w="1652" w:type="dxa"/>
          </w:tcPr>
          <w:p w:rsidR="002C64D5" w:rsidRPr="00C373C2" w:rsidRDefault="00E214B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:rsidR="002C64D5" w:rsidRPr="00C373C2" w:rsidRDefault="00E82111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. Sharon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Evangiline</w:t>
            </w:r>
            <w:proofErr w:type="spellEnd"/>
          </w:p>
        </w:tc>
        <w:tc>
          <w:tcPr>
            <w:tcW w:w="1652" w:type="dxa"/>
          </w:tcPr>
          <w:p w:rsidR="002C64D5" w:rsidRPr="00C373C2" w:rsidRDefault="00E214B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715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:rsidR="002C64D5" w:rsidRPr="00C373C2" w:rsidRDefault="00E82111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S. Sharon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Evangiline</w:t>
            </w:r>
            <w:proofErr w:type="spellEnd"/>
          </w:p>
        </w:tc>
        <w:tc>
          <w:tcPr>
            <w:tcW w:w="1652" w:type="dxa"/>
          </w:tcPr>
          <w:p w:rsidR="002C64D5" w:rsidRPr="00C373C2" w:rsidRDefault="00E214B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E214B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C64D5" w:rsidRPr="00C373C2" w:rsidRDefault="00C575F5" w:rsidP="00E214B6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December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 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EA72F6">
              <w:rPr>
                <w:rFonts w:eastAsia="Times New Roman"/>
                <w:sz w:val="24"/>
                <w:szCs w:val="24"/>
              </w:rPr>
              <w:t xml:space="preserve"> 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EA72F6">
              <w:rPr>
                <w:rFonts w:eastAsia="Times New Roman"/>
                <w:sz w:val="24"/>
                <w:szCs w:val="24"/>
              </w:rPr>
              <w:t xml:space="preserve"> 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EA72F6">
              <w:rPr>
                <w:rFonts w:eastAsia="Times New Roman"/>
                <w:sz w:val="24"/>
                <w:szCs w:val="24"/>
              </w:rPr>
              <w:t xml:space="preserve"> December </w:t>
            </w:r>
            <w:r w:rsidR="00C575F5">
              <w:rPr>
                <w:rFonts w:eastAsia="Times New Roman"/>
                <w:sz w:val="24"/>
                <w:szCs w:val="24"/>
              </w:rPr>
              <w:t xml:space="preserve">to 15 </w:t>
            </w:r>
            <w:r w:rsidR="00EA72F6">
              <w:rPr>
                <w:rFonts w:eastAsia="Times New Roman"/>
                <w:sz w:val="24"/>
                <w:szCs w:val="24"/>
              </w:rPr>
              <w:t>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December to 2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466" w:type="dxa"/>
          </w:tcPr>
          <w:p w:rsidR="002C64D5" w:rsidRPr="00C373C2" w:rsidRDefault="00EA72F6" w:rsidP="00EA72F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December to 28 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December to 31 December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575F5">
              <w:rPr>
                <w:rFonts w:eastAsia="Times New Roman"/>
                <w:sz w:val="24"/>
                <w:szCs w:val="24"/>
              </w:rPr>
              <w:t>January</w:t>
            </w:r>
            <w:r>
              <w:rPr>
                <w:rFonts w:eastAsia="Times New Roman"/>
                <w:sz w:val="24"/>
                <w:szCs w:val="24"/>
              </w:rPr>
              <w:t xml:space="preserve"> to 3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575F5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4 </w:t>
            </w:r>
            <w:r w:rsidR="00C575F5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575F5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575F5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 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 to 12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12 and 14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 January to 17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C64D5" w:rsidRPr="00C373C2" w:rsidRDefault="007660F0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 to 24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C64D5" w:rsidRPr="00C373C2" w:rsidRDefault="007660F0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 January to 30 January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EA72F6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,2 Feb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C575F5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575F5">
              <w:rPr>
                <w:rFonts w:eastAsia="Times New Roman"/>
                <w:sz w:val="24"/>
                <w:szCs w:val="24"/>
              </w:rPr>
              <w:t>Feb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C575F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Feb</w:t>
            </w:r>
          </w:p>
        </w:tc>
        <w:tc>
          <w:tcPr>
            <w:tcW w:w="1204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:rsidR="002C64D5" w:rsidRPr="00E214B6" w:rsidRDefault="002C64D5" w:rsidP="00E214B6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E214B6">
        <w:rPr>
          <w:rFonts w:eastAsia="Times New Roman"/>
          <w:sz w:val="24"/>
          <w:szCs w:val="24"/>
        </w:rPr>
        <w:t xml:space="preserve">Training program on Test Automation Training Using </w:t>
      </w:r>
      <w:proofErr w:type="spellStart"/>
      <w:r w:rsidR="007660F0">
        <w:rPr>
          <w:rFonts w:eastAsia="Times New Roman"/>
          <w:sz w:val="24"/>
          <w:szCs w:val="24"/>
        </w:rPr>
        <w:t>Katalon</w:t>
      </w:r>
      <w:proofErr w:type="spellEnd"/>
      <w:r w:rsidR="007660F0">
        <w:rPr>
          <w:rFonts w:eastAsia="Times New Roman"/>
          <w:sz w:val="24"/>
          <w:szCs w:val="24"/>
        </w:rPr>
        <w:t xml:space="preserve"> Studio</w:t>
      </w:r>
      <w:r w:rsidR="008846A9">
        <w:rPr>
          <w:rFonts w:eastAsia="Times New Roman"/>
          <w:sz w:val="24"/>
          <w:szCs w:val="24"/>
        </w:rPr>
        <w:t xml:space="preserve"> </w:t>
      </w:r>
      <w:r w:rsidRPr="00E214B6">
        <w:rPr>
          <w:rFonts w:eastAsia="Times New Roman"/>
          <w:sz w:val="24"/>
          <w:szCs w:val="24"/>
        </w:rPr>
        <w:t>Tool</w:t>
      </w:r>
    </w:p>
    <w:p w:rsidR="002C64D5" w:rsidRPr="00E82111" w:rsidRDefault="002C64D5" w:rsidP="00E82111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  <w:r w:rsidR="00E82111">
        <w:rPr>
          <w:rFonts w:eastAsia="Times New Roman"/>
          <w:b/>
          <w:sz w:val="24"/>
          <w:szCs w:val="24"/>
        </w:rPr>
        <w:t>: NILL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:rsidR="004A2E15" w:rsidRPr="004A2E15" w:rsidRDefault="004A2E15" w:rsidP="004A2E15">
      <w:pPr>
        <w:numPr>
          <w:ilvl w:val="0"/>
          <w:numId w:val="22"/>
        </w:numPr>
        <w:spacing w:before="75" w:after="100" w:afterAutospacing="1" w:line="240" w:lineRule="auto"/>
        <w:jc w:val="both"/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</w:pPr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 xml:space="preserve">Support all front-end frameworks: </w:t>
      </w:r>
      <w:proofErr w:type="spellStart"/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>ReactJS</w:t>
      </w:r>
      <w:proofErr w:type="spellEnd"/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 xml:space="preserve">, </w:t>
      </w:r>
      <w:proofErr w:type="spellStart"/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>AngularJS</w:t>
      </w:r>
      <w:proofErr w:type="spellEnd"/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 xml:space="preserve">, </w:t>
      </w:r>
      <w:proofErr w:type="spellStart"/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>VueJS</w:t>
      </w:r>
      <w:proofErr w:type="spellEnd"/>
    </w:p>
    <w:p w:rsidR="004A2E15" w:rsidRPr="004A2E15" w:rsidRDefault="004A2E15" w:rsidP="004A2E15">
      <w:pPr>
        <w:numPr>
          <w:ilvl w:val="0"/>
          <w:numId w:val="22"/>
        </w:numPr>
        <w:spacing w:before="100" w:beforeAutospacing="1" w:after="100" w:afterAutospacing="1" w:line="240" w:lineRule="auto"/>
        <w:jc w:val="both"/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</w:pPr>
      <w:r w:rsidRPr="004A2E15">
        <w:rPr>
          <w:rFonts w:ascii="Inter-Regular" w:eastAsia="Times New Roman" w:hAnsi="Inter-Regular"/>
          <w:color w:val="1C1E21"/>
          <w:sz w:val="24"/>
          <w:szCs w:val="24"/>
          <w:lang w:val="en-IN" w:eastAsia="en-IN"/>
        </w:rPr>
        <w:t>Cross-browser compatibility: Chrome, Firefox, Safari, Edge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:rsidR="002C64D5" w:rsidRDefault="002C64D5" w:rsidP="000F02EE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0F02EE">
        <w:rPr>
          <w:rFonts w:eastAsia="Times New Roman"/>
          <w:sz w:val="24"/>
          <w:szCs w:val="24"/>
        </w:rPr>
        <w:t>11</w:t>
      </w:r>
    </w:p>
    <w:p w:rsidR="000F02EE" w:rsidRPr="000F02EE" w:rsidRDefault="000F02EE" w:rsidP="000F02EE">
      <w:pPr>
        <w:spacing w:after="0"/>
        <w:ind w:left="36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:rsidTr="00E214B6">
        <w:trPr>
          <w:jc w:val="center"/>
        </w:trPr>
        <w:tc>
          <w:tcPr>
            <w:tcW w:w="650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2C64D5" w:rsidRPr="00C373C2" w:rsidRDefault="002C64D5" w:rsidP="00E214B6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E214B6">
        <w:trPr>
          <w:jc w:val="center"/>
        </w:trPr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rPr>
          <w:jc w:val="center"/>
        </w:trPr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Hari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Prasad (Quality analyst)</w:t>
            </w:r>
          </w:p>
        </w:tc>
        <w:tc>
          <w:tcPr>
            <w:tcW w:w="228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E214B6">
        <w:trPr>
          <w:jc w:val="center"/>
        </w:trPr>
        <w:tc>
          <w:tcPr>
            <w:tcW w:w="650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od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Rao (Project Manager)</w:t>
            </w:r>
          </w:p>
        </w:tc>
        <w:tc>
          <w:tcPr>
            <w:tcW w:w="2288" w:type="dxa"/>
          </w:tcPr>
          <w:p w:rsidR="002C64D5" w:rsidRPr="00C373C2" w:rsidRDefault="002C64D5" w:rsidP="00E214B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2C64D5">
      <w:pPr>
        <w:spacing w:after="0"/>
        <w:rPr>
          <w:sz w:val="24"/>
          <w:szCs w:val="24"/>
        </w:rPr>
      </w:pPr>
    </w:p>
    <w:p w:rsidR="00E76025" w:rsidRDefault="00E76025"/>
    <w:p w:rsidR="00E76025" w:rsidRPr="00E76025" w:rsidRDefault="00E76025" w:rsidP="00E76025"/>
    <w:p w:rsidR="00E76025" w:rsidRPr="00E76025" w:rsidRDefault="00E76025" w:rsidP="00E76025"/>
    <w:p w:rsidR="00E76025" w:rsidRPr="00E76025" w:rsidRDefault="00E76025" w:rsidP="00E76025"/>
    <w:p w:rsidR="00E76025" w:rsidRDefault="00E76025" w:rsidP="00E76025"/>
    <w:p w:rsidR="00F969D4" w:rsidRPr="00E76025" w:rsidRDefault="00E76025" w:rsidP="00E76025">
      <w:pPr>
        <w:tabs>
          <w:tab w:val="left" w:pos="3720"/>
        </w:tabs>
      </w:pPr>
      <w:r>
        <w:tab/>
      </w:r>
    </w:p>
    <w:sectPr w:rsidR="00F969D4" w:rsidRPr="00E76025" w:rsidSect="00F96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682508D"/>
    <w:multiLevelType w:val="multilevel"/>
    <w:tmpl w:val="D19CD63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769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"/>
  </w:num>
  <w:num w:numId="4">
    <w:abstractNumId w:val="16"/>
  </w:num>
  <w:num w:numId="5">
    <w:abstractNumId w:val="21"/>
  </w:num>
  <w:num w:numId="6">
    <w:abstractNumId w:val="13"/>
  </w:num>
  <w:num w:numId="7">
    <w:abstractNumId w:val="2"/>
  </w:num>
  <w:num w:numId="8">
    <w:abstractNumId w:val="14"/>
  </w:num>
  <w:num w:numId="9">
    <w:abstractNumId w:val="0"/>
  </w:num>
  <w:num w:numId="10">
    <w:abstractNumId w:val="11"/>
  </w:num>
  <w:num w:numId="11">
    <w:abstractNumId w:val="10"/>
  </w:num>
  <w:num w:numId="12">
    <w:abstractNumId w:val="18"/>
  </w:num>
  <w:num w:numId="13">
    <w:abstractNumId w:val="9"/>
  </w:num>
  <w:num w:numId="14">
    <w:abstractNumId w:val="3"/>
  </w:num>
  <w:num w:numId="15">
    <w:abstractNumId w:val="8"/>
  </w:num>
  <w:num w:numId="16">
    <w:abstractNumId w:val="4"/>
  </w:num>
  <w:num w:numId="17">
    <w:abstractNumId w:val="15"/>
  </w:num>
  <w:num w:numId="18">
    <w:abstractNumId w:val="19"/>
  </w:num>
  <w:num w:numId="19">
    <w:abstractNumId w:val="7"/>
  </w:num>
  <w:num w:numId="20">
    <w:abstractNumId w:val="5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F02EE"/>
    <w:rsid w:val="00136048"/>
    <w:rsid w:val="001674B8"/>
    <w:rsid w:val="001B7B7E"/>
    <w:rsid w:val="00295999"/>
    <w:rsid w:val="002C64D5"/>
    <w:rsid w:val="003435F0"/>
    <w:rsid w:val="00354355"/>
    <w:rsid w:val="00357A17"/>
    <w:rsid w:val="004A2E15"/>
    <w:rsid w:val="007660F0"/>
    <w:rsid w:val="008833A1"/>
    <w:rsid w:val="008846A9"/>
    <w:rsid w:val="00AF7C71"/>
    <w:rsid w:val="00C575F5"/>
    <w:rsid w:val="00E214B6"/>
    <w:rsid w:val="00E76025"/>
    <w:rsid w:val="00E82111"/>
    <w:rsid w:val="00EA72F6"/>
    <w:rsid w:val="00F969D4"/>
    <w:rsid w:val="00FF7A4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66EA03-ECDB-41D1-A2DC-7ED874F6E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5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29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Microsoft account</cp:lastModifiedBy>
  <cp:revision>2</cp:revision>
  <dcterms:created xsi:type="dcterms:W3CDTF">2024-02-07T14:33:00Z</dcterms:created>
  <dcterms:modified xsi:type="dcterms:W3CDTF">2024-02-07T14:33:00Z</dcterms:modified>
</cp:coreProperties>
</file>